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68AC11" w14:textId="4D89E7BF" w:rsidR="008E7C89" w:rsidRPr="001C23DD" w:rsidRDefault="00143557" w:rsidP="00346C89">
      <w:pPr>
        <w:tabs>
          <w:tab w:val="right" w:pos="9360"/>
        </w:tabs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Aaliyah Anders</w:t>
      </w:r>
    </w:p>
    <w:p w14:paraId="7AFB2C48" w14:textId="0035B683" w:rsidR="000B2F1E" w:rsidRDefault="00DF1F51" w:rsidP="00AD3A8C">
      <w:pPr>
        <w:tabs>
          <w:tab w:val="right" w:pos="936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ional Email | Phone</w:t>
      </w:r>
      <w:r w:rsidR="00AD3A8C">
        <w:rPr>
          <w:rFonts w:ascii="Times New Roman" w:hAnsi="Times New Roman" w:cs="Times New Roman"/>
          <w:sz w:val="24"/>
          <w:szCs w:val="24"/>
        </w:rPr>
        <w:t xml:space="preserve"> | Address | LinkedIn URL</w:t>
      </w:r>
    </w:p>
    <w:p w14:paraId="6B0C855F" w14:textId="77777777" w:rsidR="00504047" w:rsidRDefault="00504047" w:rsidP="00346C89">
      <w:pPr>
        <w:pBdr>
          <w:bottom w:val="single" w:sz="4" w:space="1" w:color="auto"/>
        </w:pBd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F119F5" w14:textId="686E5054" w:rsidR="00346C89" w:rsidRPr="00346C89" w:rsidRDefault="00346C89" w:rsidP="00346C89">
      <w:pPr>
        <w:pBdr>
          <w:bottom w:val="single" w:sz="4" w:space="1" w:color="auto"/>
        </w:pBd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6C89">
        <w:rPr>
          <w:rFonts w:ascii="Times New Roman" w:hAnsi="Times New Roman" w:cs="Times New Roman"/>
          <w:sz w:val="24"/>
          <w:szCs w:val="24"/>
        </w:rPr>
        <w:t>EDUCATION</w:t>
      </w:r>
    </w:p>
    <w:p w14:paraId="46C2B283" w14:textId="77777777" w:rsidR="00797842" w:rsidRDefault="00346C89" w:rsidP="008671BD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est Virginia University</w:t>
      </w:r>
      <w:r w:rsidR="00143557">
        <w:rPr>
          <w:rFonts w:ascii="Times New Roman" w:hAnsi="Times New Roman" w:cs="Times New Roman"/>
          <w:b/>
          <w:sz w:val="24"/>
          <w:szCs w:val="24"/>
        </w:rPr>
        <w:t xml:space="preserve"> Institute of Technology</w:t>
      </w:r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797842">
        <w:rPr>
          <w:rFonts w:ascii="Times New Roman" w:hAnsi="Times New Roman" w:cs="Times New Roman"/>
          <w:b/>
          <w:sz w:val="24"/>
          <w:szCs w:val="24"/>
        </w:rPr>
        <w:tab/>
      </w:r>
      <w:r w:rsidR="00143557">
        <w:rPr>
          <w:rFonts w:ascii="Times New Roman" w:hAnsi="Times New Roman" w:cs="Times New Roman"/>
          <w:b/>
          <w:sz w:val="24"/>
          <w:szCs w:val="24"/>
        </w:rPr>
        <w:t>Beckley</w:t>
      </w:r>
      <w:r>
        <w:rPr>
          <w:rFonts w:ascii="Times New Roman" w:hAnsi="Times New Roman" w:cs="Times New Roman"/>
          <w:b/>
          <w:sz w:val="24"/>
          <w:szCs w:val="24"/>
        </w:rPr>
        <w:t xml:space="preserve">, WV </w:t>
      </w:r>
    </w:p>
    <w:p w14:paraId="2F7D90DE" w14:textId="359C42FD" w:rsidR="00346C89" w:rsidRDefault="00797842" w:rsidP="008671BD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helor of Science in Business Administration</w:t>
      </w:r>
      <w:r w:rsidR="00346C89">
        <w:rPr>
          <w:rFonts w:ascii="Times New Roman" w:hAnsi="Times New Roman" w:cs="Times New Roman"/>
          <w:b/>
          <w:sz w:val="24"/>
          <w:szCs w:val="24"/>
        </w:rPr>
        <w:tab/>
      </w:r>
      <w:r w:rsidR="00143557" w:rsidRPr="00143557">
        <w:rPr>
          <w:rFonts w:ascii="Times New Roman" w:hAnsi="Times New Roman" w:cs="Times New Roman"/>
          <w:sz w:val="24"/>
          <w:szCs w:val="24"/>
        </w:rPr>
        <w:t>Anticipated:</w:t>
      </w:r>
      <w:r w:rsidR="0014355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46C89" w:rsidRPr="00C47E6F">
        <w:rPr>
          <w:rFonts w:ascii="Times New Roman" w:hAnsi="Times New Roman" w:cs="Times New Roman"/>
          <w:sz w:val="24"/>
          <w:szCs w:val="24"/>
        </w:rPr>
        <w:t>May 20</w:t>
      </w:r>
      <w:r w:rsidR="00097518">
        <w:rPr>
          <w:rFonts w:ascii="Times New Roman" w:hAnsi="Times New Roman" w:cs="Times New Roman"/>
          <w:sz w:val="24"/>
          <w:szCs w:val="24"/>
        </w:rPr>
        <w:t>XX</w:t>
      </w:r>
    </w:p>
    <w:p w14:paraId="7F2B50DA" w14:textId="43741DE0" w:rsidR="00237543" w:rsidRDefault="00797842" w:rsidP="00237543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976E3">
        <w:rPr>
          <w:rFonts w:ascii="Times New Roman" w:hAnsi="Times New Roman" w:cs="Times New Roman"/>
          <w:iCs/>
          <w:sz w:val="24"/>
          <w:szCs w:val="24"/>
        </w:rPr>
        <w:t>Minor: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</w:rPr>
        <w:t>Finance</w:t>
      </w:r>
      <w:bookmarkStart w:id="0" w:name="_GoBack"/>
      <w:bookmarkEnd w:id="0"/>
      <w:r w:rsidR="00237543">
        <w:rPr>
          <w:rFonts w:ascii="Times New Roman" w:hAnsi="Times New Roman" w:cs="Times New Roman"/>
          <w:sz w:val="24"/>
          <w:szCs w:val="24"/>
        </w:rPr>
        <w:tab/>
      </w:r>
      <w:r w:rsidR="00237543" w:rsidRPr="00346C89">
        <w:rPr>
          <w:rFonts w:ascii="Times New Roman" w:hAnsi="Times New Roman" w:cs="Times New Roman"/>
          <w:sz w:val="24"/>
          <w:szCs w:val="24"/>
        </w:rPr>
        <w:t>GPA: 3.62/4.0</w:t>
      </w:r>
    </w:p>
    <w:p w14:paraId="1A4AB226" w14:textId="77777777" w:rsidR="0054339C" w:rsidRDefault="0054339C" w:rsidP="0054339C">
      <w:pPr>
        <w:pStyle w:val="ListParagraph"/>
        <w:tabs>
          <w:tab w:val="right" w:pos="9360"/>
        </w:tabs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3EA12589" w14:textId="77777777" w:rsidR="0054339C" w:rsidRDefault="0054339C" w:rsidP="0054339C">
      <w:pPr>
        <w:pBdr>
          <w:bottom w:val="single" w:sz="4" w:space="1" w:color="auto"/>
        </w:pBd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CHNICAL </w:t>
      </w:r>
      <w:r w:rsidRPr="0014509D">
        <w:rPr>
          <w:rFonts w:ascii="Times New Roman" w:hAnsi="Times New Roman" w:cs="Times New Roman"/>
          <w:sz w:val="24"/>
          <w:szCs w:val="24"/>
        </w:rPr>
        <w:t>SKILLS</w:t>
      </w:r>
    </w:p>
    <w:p w14:paraId="4729C86B" w14:textId="120397CF" w:rsidR="0093116C" w:rsidRDefault="0054339C" w:rsidP="0054339C">
      <w:pPr>
        <w:pStyle w:val="ListParagraph"/>
        <w:numPr>
          <w:ilvl w:val="0"/>
          <w:numId w:val="4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B58F4">
        <w:rPr>
          <w:rFonts w:ascii="Times New Roman" w:hAnsi="Times New Roman" w:cs="Times New Roman"/>
          <w:sz w:val="24"/>
          <w:szCs w:val="24"/>
        </w:rPr>
        <w:t>QuickBooks Pro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B58F4">
        <w:rPr>
          <w:rFonts w:ascii="Times New Roman" w:hAnsi="Times New Roman" w:cs="Times New Roman"/>
          <w:sz w:val="24"/>
          <w:szCs w:val="24"/>
        </w:rPr>
        <w:t>SQL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B58F4">
        <w:rPr>
          <w:rFonts w:ascii="Times New Roman" w:hAnsi="Times New Roman" w:cs="Times New Roman"/>
          <w:sz w:val="24"/>
          <w:szCs w:val="24"/>
        </w:rPr>
        <w:t>Python</w:t>
      </w:r>
      <w:r w:rsidR="006C188A">
        <w:rPr>
          <w:rFonts w:ascii="Times New Roman" w:hAnsi="Times New Roman" w:cs="Times New Roman"/>
          <w:sz w:val="24"/>
          <w:szCs w:val="24"/>
        </w:rPr>
        <w:t>, Tableau</w:t>
      </w:r>
      <w:r w:rsidR="00C3033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3033F">
        <w:rPr>
          <w:rFonts w:ascii="Times New Roman" w:hAnsi="Times New Roman" w:cs="Times New Roman"/>
          <w:sz w:val="24"/>
          <w:szCs w:val="24"/>
        </w:rPr>
        <w:t>GoSystem</w:t>
      </w:r>
      <w:r w:rsidR="00883B8F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93116C" w:rsidRPr="0054339C">
        <w:rPr>
          <w:rFonts w:ascii="Times New Roman" w:hAnsi="Times New Roman" w:cs="Times New Roman"/>
          <w:sz w:val="24"/>
          <w:szCs w:val="24"/>
        </w:rPr>
        <w:tab/>
      </w:r>
    </w:p>
    <w:p w14:paraId="28FA8DEF" w14:textId="77777777" w:rsidR="006751ED" w:rsidRPr="0054339C" w:rsidRDefault="006751ED" w:rsidP="0054339C">
      <w:pPr>
        <w:pStyle w:val="ListParagraph"/>
        <w:numPr>
          <w:ilvl w:val="0"/>
          <w:numId w:val="4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rtification in Microsoft Excel</w:t>
      </w:r>
    </w:p>
    <w:p w14:paraId="2F23D43B" w14:textId="77777777" w:rsidR="00346C89" w:rsidRDefault="00346C89" w:rsidP="00346C89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919D13" w14:textId="77777777" w:rsidR="00346C89" w:rsidRDefault="00346C89" w:rsidP="00346C89">
      <w:pPr>
        <w:pBdr>
          <w:bottom w:val="single" w:sz="4" w:space="1" w:color="auto"/>
        </w:pBd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46C89">
        <w:rPr>
          <w:rFonts w:ascii="Times New Roman" w:hAnsi="Times New Roman" w:cs="Times New Roman"/>
          <w:sz w:val="24"/>
          <w:szCs w:val="24"/>
        </w:rPr>
        <w:t>INTERNSHIP EXPERIENCE</w:t>
      </w:r>
    </w:p>
    <w:p w14:paraId="494399E0" w14:textId="77777777" w:rsidR="00346C89" w:rsidRDefault="00400A89" w:rsidP="008671BD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rnst &amp; Young, LLP,</w:t>
      </w:r>
      <w:r w:rsidR="00CE64A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D7B72">
        <w:rPr>
          <w:rFonts w:ascii="Times New Roman" w:hAnsi="Times New Roman" w:cs="Times New Roman"/>
          <w:b/>
          <w:sz w:val="24"/>
          <w:szCs w:val="24"/>
        </w:rPr>
        <w:t>Tysons Corner, VA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346C89" w:rsidRPr="00C47E6F">
        <w:rPr>
          <w:rFonts w:ascii="Times New Roman" w:hAnsi="Times New Roman" w:cs="Times New Roman"/>
          <w:sz w:val="24"/>
          <w:szCs w:val="24"/>
        </w:rPr>
        <w:t>May 20</w:t>
      </w:r>
      <w:r w:rsidR="00B67AB8">
        <w:rPr>
          <w:rFonts w:ascii="Times New Roman" w:hAnsi="Times New Roman" w:cs="Times New Roman"/>
          <w:sz w:val="24"/>
          <w:szCs w:val="24"/>
        </w:rPr>
        <w:t>XX</w:t>
      </w:r>
      <w:r w:rsidR="00346C89" w:rsidRPr="00C47E6F">
        <w:rPr>
          <w:rFonts w:ascii="Times New Roman" w:hAnsi="Times New Roman" w:cs="Times New Roman"/>
          <w:sz w:val="24"/>
          <w:szCs w:val="24"/>
        </w:rPr>
        <w:t>-August 20</w:t>
      </w:r>
      <w:r w:rsidR="00B67AB8">
        <w:rPr>
          <w:rFonts w:ascii="Times New Roman" w:hAnsi="Times New Roman" w:cs="Times New Roman"/>
          <w:sz w:val="24"/>
          <w:szCs w:val="24"/>
        </w:rPr>
        <w:t>XX</w:t>
      </w:r>
    </w:p>
    <w:p w14:paraId="4172F427" w14:textId="77777777" w:rsidR="00B4275D" w:rsidRDefault="00094682" w:rsidP="00346C89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Assurance</w:t>
      </w:r>
      <w:r w:rsidR="003F055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B745D">
        <w:rPr>
          <w:rFonts w:ascii="Times New Roman" w:hAnsi="Times New Roman" w:cs="Times New Roman"/>
          <w:i/>
          <w:sz w:val="24"/>
          <w:szCs w:val="24"/>
        </w:rPr>
        <w:t xml:space="preserve">Intern </w:t>
      </w:r>
    </w:p>
    <w:p w14:paraId="720D4479" w14:textId="77777777" w:rsidR="00C74D74" w:rsidRPr="00C74D74" w:rsidRDefault="00347281" w:rsidP="00C74D74">
      <w:pPr>
        <w:pStyle w:val="ListParagraph"/>
        <w:numPr>
          <w:ilvl w:val="0"/>
          <w:numId w:val="8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</w:t>
      </w:r>
      <w:r w:rsidR="00616B69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in the general execution of </w:t>
      </w:r>
      <w:r w:rsidR="00E97CDC">
        <w:rPr>
          <w:rFonts w:ascii="Times New Roman" w:hAnsi="Times New Roman" w:cs="Times New Roman"/>
          <w:sz w:val="24"/>
          <w:szCs w:val="24"/>
        </w:rPr>
        <w:t xml:space="preserve">external </w:t>
      </w:r>
      <w:r>
        <w:rPr>
          <w:rFonts w:ascii="Times New Roman" w:hAnsi="Times New Roman" w:cs="Times New Roman"/>
          <w:sz w:val="24"/>
          <w:szCs w:val="24"/>
        </w:rPr>
        <w:t xml:space="preserve">audit procedures </w:t>
      </w:r>
    </w:p>
    <w:p w14:paraId="0208BAAA" w14:textId="77777777" w:rsidR="00B16D60" w:rsidRPr="00B16D60" w:rsidRDefault="00B16D60" w:rsidP="00A92DB4">
      <w:pPr>
        <w:pStyle w:val="ListParagraph"/>
        <w:numPr>
          <w:ilvl w:val="0"/>
          <w:numId w:val="8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ed management through risk identification, control testing, and process improvement procedures</w:t>
      </w:r>
    </w:p>
    <w:p w14:paraId="23EDC408" w14:textId="2E46ECC7" w:rsidR="00CB66C2" w:rsidRPr="00A92DB4" w:rsidRDefault="00CB66C2" w:rsidP="00A92DB4">
      <w:pPr>
        <w:pStyle w:val="ListParagraph"/>
        <w:numPr>
          <w:ilvl w:val="0"/>
          <w:numId w:val="8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yzed </w:t>
      </w:r>
      <w:r w:rsidR="0049408E">
        <w:rPr>
          <w:rFonts w:ascii="Times New Roman" w:hAnsi="Times New Roman" w:cs="Times New Roman"/>
          <w:sz w:val="24"/>
          <w:szCs w:val="24"/>
        </w:rPr>
        <w:t xml:space="preserve">client </w:t>
      </w:r>
      <w:r w:rsidR="00E46B17">
        <w:rPr>
          <w:rFonts w:ascii="Times New Roman" w:hAnsi="Times New Roman" w:cs="Times New Roman"/>
          <w:sz w:val="24"/>
          <w:szCs w:val="24"/>
        </w:rPr>
        <w:t>records</w:t>
      </w:r>
      <w:r>
        <w:rPr>
          <w:rFonts w:ascii="Times New Roman" w:hAnsi="Times New Roman" w:cs="Times New Roman"/>
          <w:sz w:val="24"/>
          <w:szCs w:val="24"/>
        </w:rPr>
        <w:t>, prepared written communications,</w:t>
      </w:r>
      <w:r w:rsidR="00D603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articipate</w:t>
      </w:r>
      <w:r w:rsidR="00331083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in one-on-one and small group discussion with team members </w:t>
      </w:r>
      <w:r w:rsidR="00D60372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 xml:space="preserve">client personnel </w:t>
      </w:r>
    </w:p>
    <w:p w14:paraId="73862A31" w14:textId="77777777" w:rsidR="002B2C0F" w:rsidRDefault="002B2C0F" w:rsidP="00400A8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cumented the execution of audit procedures as defined by the </w:t>
      </w:r>
      <w:r w:rsidR="00D60372">
        <w:rPr>
          <w:rFonts w:ascii="Times New Roman" w:hAnsi="Times New Roman" w:cs="Times New Roman"/>
          <w:sz w:val="24"/>
          <w:szCs w:val="24"/>
        </w:rPr>
        <w:t>client’s</w:t>
      </w:r>
      <w:r>
        <w:rPr>
          <w:rFonts w:ascii="Times New Roman" w:hAnsi="Times New Roman" w:cs="Times New Roman"/>
          <w:sz w:val="24"/>
          <w:szCs w:val="24"/>
        </w:rPr>
        <w:t xml:space="preserve"> objectives, history, and planned approach</w:t>
      </w:r>
    </w:p>
    <w:p w14:paraId="7D0D8EFC" w14:textId="77777777" w:rsidR="00E32141" w:rsidRPr="002B2C0F" w:rsidRDefault="00E32141" w:rsidP="002B2C0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335D0D" w14:textId="77777777" w:rsidR="009879D9" w:rsidRDefault="0093116C" w:rsidP="008D49CA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 EXPERIENCE</w:t>
      </w:r>
    </w:p>
    <w:p w14:paraId="298566CF" w14:textId="77777777" w:rsidR="00DB2BEF" w:rsidRDefault="00DB2BEF" w:rsidP="00D44A6A">
      <w:pPr>
        <w:tabs>
          <w:tab w:val="left" w:pos="8280"/>
          <w:tab w:val="left" w:pos="1080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est Virginia University </w:t>
      </w:r>
      <w:r w:rsidR="00D60372">
        <w:rPr>
          <w:rFonts w:ascii="Times New Roman" w:hAnsi="Times New Roman" w:cs="Times New Roman"/>
          <w:b/>
          <w:sz w:val="24"/>
          <w:szCs w:val="24"/>
        </w:rPr>
        <w:t>Chambers College</w:t>
      </w:r>
      <w:r>
        <w:rPr>
          <w:rFonts w:ascii="Times New Roman" w:hAnsi="Times New Roman" w:cs="Times New Roman"/>
          <w:b/>
          <w:sz w:val="24"/>
          <w:szCs w:val="24"/>
        </w:rPr>
        <w:t xml:space="preserve">, Morgantown, WV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September </w:t>
      </w:r>
      <w:r w:rsidRPr="00953EF6">
        <w:rPr>
          <w:rFonts w:ascii="Times New Roman" w:hAnsi="Times New Roman" w:cs="Times New Roman"/>
          <w:sz w:val="24"/>
          <w:szCs w:val="24"/>
        </w:rPr>
        <w:t>20</w:t>
      </w:r>
      <w:r w:rsidR="00B67AB8">
        <w:rPr>
          <w:rFonts w:ascii="Times New Roman" w:hAnsi="Times New Roman" w:cs="Times New Roman"/>
          <w:sz w:val="24"/>
          <w:szCs w:val="24"/>
        </w:rPr>
        <w:t>XX</w:t>
      </w:r>
      <w:r w:rsidRPr="00953EF6">
        <w:rPr>
          <w:rFonts w:ascii="Times New Roman" w:hAnsi="Times New Roman" w:cs="Times New Roman"/>
          <w:sz w:val="24"/>
          <w:szCs w:val="24"/>
        </w:rPr>
        <w:t>-Presen</w:t>
      </w:r>
      <w:r>
        <w:rPr>
          <w:rFonts w:ascii="Times New Roman" w:hAnsi="Times New Roman" w:cs="Times New Roman"/>
          <w:sz w:val="24"/>
          <w:szCs w:val="24"/>
        </w:rPr>
        <w:t>t</w:t>
      </w:r>
    </w:p>
    <w:p w14:paraId="7DC5D7AE" w14:textId="77777777" w:rsidR="00DB2BEF" w:rsidRDefault="00D60372" w:rsidP="00DB2BE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Chambers</w:t>
      </w:r>
      <w:r w:rsidR="00DB2BEF">
        <w:rPr>
          <w:rFonts w:ascii="Times New Roman" w:hAnsi="Times New Roman" w:cs="Times New Roman"/>
          <w:i/>
          <w:sz w:val="24"/>
          <w:szCs w:val="24"/>
        </w:rPr>
        <w:t xml:space="preserve"> Ambassador</w:t>
      </w:r>
    </w:p>
    <w:p w14:paraId="29F02F2A" w14:textId="77777777" w:rsidR="00D60372" w:rsidRDefault="00DB2BEF" w:rsidP="00DB2BEF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resent </w:t>
      </w:r>
      <w:r w:rsidR="00D60372">
        <w:rPr>
          <w:rFonts w:ascii="Times New Roman" w:hAnsi="Times New Roman" w:cs="Times New Roman"/>
          <w:sz w:val="24"/>
          <w:szCs w:val="24"/>
        </w:rPr>
        <w:t xml:space="preserve">John Chambers </w:t>
      </w:r>
      <w:r>
        <w:rPr>
          <w:rFonts w:ascii="Times New Roman" w:hAnsi="Times New Roman" w:cs="Times New Roman"/>
          <w:sz w:val="24"/>
          <w:szCs w:val="24"/>
        </w:rPr>
        <w:t xml:space="preserve">College of Business and Economics across campus </w:t>
      </w:r>
      <w:r w:rsidR="00D60372">
        <w:rPr>
          <w:rFonts w:ascii="Times New Roman" w:hAnsi="Times New Roman" w:cs="Times New Roman"/>
          <w:sz w:val="24"/>
          <w:szCs w:val="24"/>
        </w:rPr>
        <w:t xml:space="preserve">by </w:t>
      </w:r>
      <w:r>
        <w:rPr>
          <w:rFonts w:ascii="Times New Roman" w:hAnsi="Times New Roman" w:cs="Times New Roman"/>
          <w:sz w:val="24"/>
          <w:szCs w:val="24"/>
        </w:rPr>
        <w:t>engag</w:t>
      </w:r>
      <w:r w:rsidR="00D60372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with prospective students</w:t>
      </w:r>
    </w:p>
    <w:p w14:paraId="7E4E28F5" w14:textId="77777777" w:rsidR="00DB2BEF" w:rsidRDefault="00D60372" w:rsidP="00DB2BEF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DB2BEF">
        <w:rPr>
          <w:rFonts w:ascii="Times New Roman" w:hAnsi="Times New Roman" w:cs="Times New Roman"/>
          <w:sz w:val="24"/>
          <w:szCs w:val="24"/>
        </w:rPr>
        <w:t>nswer questions during student panels</w:t>
      </w:r>
      <w:r>
        <w:rPr>
          <w:rFonts w:ascii="Times New Roman" w:hAnsi="Times New Roman" w:cs="Times New Roman"/>
          <w:sz w:val="24"/>
          <w:szCs w:val="24"/>
        </w:rPr>
        <w:t>, prospective student meetings, Discover and Decide WVU Day</w:t>
      </w:r>
    </w:p>
    <w:p w14:paraId="178642E1" w14:textId="77777777" w:rsidR="00DB2BEF" w:rsidRPr="009615A2" w:rsidRDefault="00DB2BEF" w:rsidP="00DB2BEF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te in monthly meetin</w:t>
      </w:r>
      <w:r w:rsidR="00D60372">
        <w:rPr>
          <w:rFonts w:ascii="Times New Roman" w:hAnsi="Times New Roman" w:cs="Times New Roman"/>
          <w:sz w:val="24"/>
          <w:szCs w:val="24"/>
        </w:rPr>
        <w:t>gs</w:t>
      </w:r>
      <w:r>
        <w:rPr>
          <w:rFonts w:ascii="Times New Roman" w:hAnsi="Times New Roman" w:cs="Times New Roman"/>
          <w:sz w:val="24"/>
          <w:szCs w:val="24"/>
        </w:rPr>
        <w:t>, professional development</w:t>
      </w:r>
      <w:r w:rsidR="00D60372">
        <w:rPr>
          <w:rFonts w:ascii="Times New Roman" w:hAnsi="Times New Roman" w:cs="Times New Roman"/>
          <w:sz w:val="24"/>
          <w:szCs w:val="24"/>
        </w:rPr>
        <w:t xml:space="preserve"> events</w:t>
      </w:r>
      <w:r>
        <w:rPr>
          <w:rFonts w:ascii="Times New Roman" w:hAnsi="Times New Roman" w:cs="Times New Roman"/>
          <w:sz w:val="24"/>
          <w:szCs w:val="24"/>
        </w:rPr>
        <w:t>, and preparation for special</w:t>
      </w:r>
      <w:r w:rsidR="00D60372">
        <w:rPr>
          <w:rFonts w:ascii="Times New Roman" w:hAnsi="Times New Roman" w:cs="Times New Roman"/>
          <w:sz w:val="24"/>
          <w:szCs w:val="24"/>
        </w:rPr>
        <w:t xml:space="preserve"> recruitment and retention</w:t>
      </w:r>
      <w:r>
        <w:rPr>
          <w:rFonts w:ascii="Times New Roman" w:hAnsi="Times New Roman" w:cs="Times New Roman"/>
          <w:sz w:val="24"/>
          <w:szCs w:val="24"/>
        </w:rPr>
        <w:t xml:space="preserve"> projects</w:t>
      </w:r>
    </w:p>
    <w:p w14:paraId="14C07F97" w14:textId="77777777" w:rsidR="00DB2BEF" w:rsidRDefault="00DB2BEF" w:rsidP="008671BD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7EB9321" w14:textId="77777777" w:rsidR="008D49CA" w:rsidRDefault="008D49CA" w:rsidP="008671BD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rget, </w:t>
      </w:r>
      <w:r w:rsidR="00617300">
        <w:rPr>
          <w:rFonts w:ascii="Times New Roman" w:hAnsi="Times New Roman" w:cs="Times New Roman"/>
          <w:b/>
          <w:sz w:val="24"/>
          <w:szCs w:val="24"/>
        </w:rPr>
        <w:t>Charleston</w:t>
      </w:r>
      <w:r>
        <w:rPr>
          <w:rFonts w:ascii="Times New Roman" w:hAnsi="Times New Roman" w:cs="Times New Roman"/>
          <w:b/>
          <w:sz w:val="24"/>
          <w:szCs w:val="24"/>
        </w:rPr>
        <w:t>, WV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C47E6F">
        <w:rPr>
          <w:rFonts w:ascii="Times New Roman" w:hAnsi="Times New Roman" w:cs="Times New Roman"/>
          <w:sz w:val="24"/>
          <w:szCs w:val="24"/>
        </w:rPr>
        <w:t>J</w:t>
      </w:r>
      <w:r w:rsidR="00424E60">
        <w:rPr>
          <w:rFonts w:ascii="Times New Roman" w:hAnsi="Times New Roman" w:cs="Times New Roman"/>
          <w:sz w:val="24"/>
          <w:szCs w:val="24"/>
        </w:rPr>
        <w:t>une 20</w:t>
      </w:r>
      <w:r w:rsidR="0098517D">
        <w:rPr>
          <w:rFonts w:ascii="Times New Roman" w:hAnsi="Times New Roman" w:cs="Times New Roman"/>
          <w:sz w:val="24"/>
          <w:szCs w:val="24"/>
        </w:rPr>
        <w:t>XX</w:t>
      </w:r>
      <w:r w:rsidRPr="00C47E6F">
        <w:rPr>
          <w:rFonts w:ascii="Times New Roman" w:hAnsi="Times New Roman" w:cs="Times New Roman"/>
          <w:sz w:val="24"/>
          <w:szCs w:val="24"/>
        </w:rPr>
        <w:t>-</w:t>
      </w:r>
      <w:r w:rsidR="00FD5841">
        <w:rPr>
          <w:rFonts w:ascii="Times New Roman" w:hAnsi="Times New Roman" w:cs="Times New Roman"/>
          <w:sz w:val="24"/>
          <w:szCs w:val="24"/>
        </w:rPr>
        <w:t>August 20</w:t>
      </w:r>
      <w:r w:rsidR="0098517D">
        <w:rPr>
          <w:rFonts w:ascii="Times New Roman" w:hAnsi="Times New Roman" w:cs="Times New Roman"/>
          <w:sz w:val="24"/>
          <w:szCs w:val="24"/>
        </w:rPr>
        <w:t>XX</w:t>
      </w:r>
    </w:p>
    <w:p w14:paraId="63783992" w14:textId="77777777" w:rsidR="008D49CA" w:rsidRDefault="008D49CA" w:rsidP="008D49CA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Guest Service Advocate</w:t>
      </w:r>
    </w:p>
    <w:p w14:paraId="1645750D" w14:textId="77777777" w:rsidR="008D49CA" w:rsidRPr="00854EAB" w:rsidRDefault="008D49CA" w:rsidP="00854EAB">
      <w:pPr>
        <w:pStyle w:val="ListParagraph"/>
        <w:numPr>
          <w:ilvl w:val="0"/>
          <w:numId w:val="10"/>
        </w:numPr>
        <w:tabs>
          <w:tab w:val="right" w:pos="10800"/>
        </w:tabs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854EAB">
        <w:rPr>
          <w:rFonts w:ascii="Times New Roman" w:hAnsi="Times New Roman" w:cs="Times New Roman"/>
          <w:sz w:val="24"/>
          <w:szCs w:val="24"/>
        </w:rPr>
        <w:t>Creat</w:t>
      </w:r>
      <w:r w:rsidR="00A3616B" w:rsidRPr="00854EAB">
        <w:rPr>
          <w:rFonts w:ascii="Times New Roman" w:hAnsi="Times New Roman" w:cs="Times New Roman"/>
          <w:sz w:val="24"/>
          <w:szCs w:val="24"/>
        </w:rPr>
        <w:t>e</w:t>
      </w:r>
      <w:r w:rsidR="00854EAB">
        <w:rPr>
          <w:rFonts w:ascii="Times New Roman" w:hAnsi="Times New Roman" w:cs="Times New Roman"/>
          <w:sz w:val="24"/>
          <w:szCs w:val="24"/>
        </w:rPr>
        <w:t>d</w:t>
      </w:r>
      <w:r w:rsidRPr="00854EAB">
        <w:rPr>
          <w:rFonts w:ascii="Times New Roman" w:hAnsi="Times New Roman" w:cs="Times New Roman"/>
          <w:sz w:val="24"/>
          <w:szCs w:val="24"/>
        </w:rPr>
        <w:t xml:space="preserve"> a welcoming environment by greeting and connecting with each guest</w:t>
      </w:r>
    </w:p>
    <w:p w14:paraId="01A8337E" w14:textId="77777777" w:rsidR="008D49CA" w:rsidRDefault="008D49CA" w:rsidP="008D49CA">
      <w:pPr>
        <w:pStyle w:val="ListParagraph"/>
        <w:numPr>
          <w:ilvl w:val="0"/>
          <w:numId w:val="3"/>
        </w:num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an</w:t>
      </w:r>
      <w:r w:rsidR="00854EAB">
        <w:rPr>
          <w:rFonts w:ascii="Times New Roman" w:hAnsi="Times New Roman" w:cs="Times New Roman"/>
          <w:sz w:val="24"/>
          <w:szCs w:val="24"/>
        </w:rPr>
        <w:t>ned</w:t>
      </w:r>
      <w:r>
        <w:rPr>
          <w:rFonts w:ascii="Times New Roman" w:hAnsi="Times New Roman" w:cs="Times New Roman"/>
          <w:sz w:val="24"/>
          <w:szCs w:val="24"/>
        </w:rPr>
        <w:t xml:space="preserve"> and bag</w:t>
      </w:r>
      <w:r w:rsidR="00854EAB">
        <w:rPr>
          <w:rFonts w:ascii="Times New Roman" w:hAnsi="Times New Roman" w:cs="Times New Roman"/>
          <w:sz w:val="24"/>
          <w:szCs w:val="24"/>
        </w:rPr>
        <w:t>ged</w:t>
      </w:r>
      <w:r>
        <w:rPr>
          <w:rFonts w:ascii="Times New Roman" w:hAnsi="Times New Roman" w:cs="Times New Roman"/>
          <w:sz w:val="24"/>
          <w:szCs w:val="24"/>
        </w:rPr>
        <w:t xml:space="preserve"> all guest items efficiently to reduce wait time and meet company standards </w:t>
      </w:r>
    </w:p>
    <w:p w14:paraId="2CCC0BFE" w14:textId="77777777" w:rsidR="00865702" w:rsidRDefault="008D49CA" w:rsidP="00662517">
      <w:pPr>
        <w:pStyle w:val="ListParagraph"/>
        <w:numPr>
          <w:ilvl w:val="0"/>
          <w:numId w:val="3"/>
        </w:num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courage</w:t>
      </w:r>
      <w:r w:rsidR="00854EAB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guests to utilize the Target </w:t>
      </w:r>
      <w:proofErr w:type="spellStart"/>
      <w:r>
        <w:rPr>
          <w:rFonts w:ascii="Times New Roman" w:hAnsi="Times New Roman" w:cs="Times New Roman"/>
          <w:sz w:val="24"/>
          <w:szCs w:val="24"/>
        </w:rPr>
        <w:t>REDcar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Target App by demonstrating benefits and features</w:t>
      </w:r>
    </w:p>
    <w:p w14:paraId="2AF4D0FD" w14:textId="77777777" w:rsidR="00DD7B72" w:rsidRPr="00662517" w:rsidRDefault="00DD7B72" w:rsidP="00662517">
      <w:pPr>
        <w:pStyle w:val="ListParagraph"/>
        <w:numPr>
          <w:ilvl w:val="0"/>
          <w:numId w:val="3"/>
        </w:num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ed register cash flow of approximately $3,000 daily</w:t>
      </w:r>
    </w:p>
    <w:p w14:paraId="0D02445B" w14:textId="77777777" w:rsidR="00A3616B" w:rsidRPr="009879D9" w:rsidRDefault="00A3616B" w:rsidP="009879D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050900" w14:textId="77777777" w:rsidR="00B4275D" w:rsidRDefault="00F96B1B" w:rsidP="0014509D">
      <w:pPr>
        <w:pBdr>
          <w:bottom w:val="single" w:sz="4" w:space="1" w:color="auto"/>
        </w:pBd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OLVEMENT</w:t>
      </w:r>
      <w:r w:rsidR="004B58F4">
        <w:rPr>
          <w:rFonts w:ascii="Times New Roman" w:hAnsi="Times New Roman" w:cs="Times New Roman"/>
          <w:sz w:val="24"/>
          <w:szCs w:val="24"/>
        </w:rPr>
        <w:t xml:space="preserve"> &amp; LEADERSHIP EXPERIENCE</w:t>
      </w:r>
    </w:p>
    <w:p w14:paraId="7B370E17" w14:textId="77777777" w:rsidR="004B58F4" w:rsidRDefault="004B58F4" w:rsidP="009111EA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PMG Discover Program</w:t>
      </w:r>
      <w:r w:rsidR="009111EA">
        <w:rPr>
          <w:rFonts w:ascii="Times New Roman" w:hAnsi="Times New Roman" w:cs="Times New Roman"/>
          <w:b/>
          <w:sz w:val="24"/>
          <w:szCs w:val="24"/>
        </w:rPr>
        <w:tab/>
      </w:r>
      <w:r w:rsidR="009111EA" w:rsidRPr="009111EA">
        <w:rPr>
          <w:rFonts w:ascii="Times New Roman" w:hAnsi="Times New Roman" w:cs="Times New Roman"/>
          <w:sz w:val="24"/>
          <w:szCs w:val="24"/>
        </w:rPr>
        <w:t>June 20XX</w:t>
      </w:r>
    </w:p>
    <w:p w14:paraId="0A247CAF" w14:textId="77777777" w:rsidR="00971B36" w:rsidRPr="00971B36" w:rsidRDefault="00971B36" w:rsidP="00150D4B">
      <w:pPr>
        <w:pStyle w:val="ListParagraph"/>
        <w:numPr>
          <w:ilvl w:val="0"/>
          <w:numId w:val="9"/>
        </w:numPr>
        <w:tabs>
          <w:tab w:val="right" w:pos="9360"/>
        </w:tabs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971B36">
        <w:rPr>
          <w:rFonts w:ascii="Times New Roman" w:hAnsi="Times New Roman" w:cs="Times New Roman"/>
          <w:sz w:val="24"/>
          <w:szCs w:val="24"/>
        </w:rPr>
        <w:t>Job shadow</w:t>
      </w:r>
      <w:r w:rsidR="00EA0A7A">
        <w:rPr>
          <w:rFonts w:ascii="Times New Roman" w:hAnsi="Times New Roman" w:cs="Times New Roman"/>
          <w:sz w:val="24"/>
          <w:szCs w:val="24"/>
        </w:rPr>
        <w:t xml:space="preserve">ed </w:t>
      </w:r>
      <w:r w:rsidRPr="00971B36">
        <w:rPr>
          <w:rFonts w:ascii="Times New Roman" w:hAnsi="Times New Roman" w:cs="Times New Roman"/>
          <w:sz w:val="24"/>
          <w:szCs w:val="24"/>
        </w:rPr>
        <w:t xml:space="preserve">to gain exposure to </w:t>
      </w:r>
      <w:r w:rsidR="00EA0A7A" w:rsidRPr="00971B36">
        <w:rPr>
          <w:rFonts w:ascii="Times New Roman" w:hAnsi="Times New Roman" w:cs="Times New Roman"/>
          <w:sz w:val="24"/>
          <w:szCs w:val="24"/>
        </w:rPr>
        <w:t>everyday</w:t>
      </w:r>
      <w:r w:rsidRPr="00971B36">
        <w:rPr>
          <w:rFonts w:ascii="Times New Roman" w:hAnsi="Times New Roman" w:cs="Times New Roman"/>
          <w:sz w:val="24"/>
          <w:szCs w:val="24"/>
        </w:rPr>
        <w:t xml:space="preserve"> activities in tax, audit, and advisory fields</w:t>
      </w:r>
    </w:p>
    <w:p w14:paraId="6738654C" w14:textId="14738FBA" w:rsidR="000B2F1E" w:rsidRDefault="000B2F1E" w:rsidP="000B2F1E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sectPr w:rsidR="000B2F1E" w:rsidSect="009E3A9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11DE2"/>
    <w:multiLevelType w:val="hybridMultilevel"/>
    <w:tmpl w:val="1B5E24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43222E"/>
    <w:multiLevelType w:val="hybridMultilevel"/>
    <w:tmpl w:val="001A45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3F70B5"/>
    <w:multiLevelType w:val="hybridMultilevel"/>
    <w:tmpl w:val="3690B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302DF"/>
    <w:multiLevelType w:val="hybridMultilevel"/>
    <w:tmpl w:val="CC7435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ED7EAB"/>
    <w:multiLevelType w:val="hybridMultilevel"/>
    <w:tmpl w:val="4EB28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F871D5"/>
    <w:multiLevelType w:val="hybridMultilevel"/>
    <w:tmpl w:val="2388A5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C8E29B0"/>
    <w:multiLevelType w:val="hybridMultilevel"/>
    <w:tmpl w:val="16F4F1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C81041B"/>
    <w:multiLevelType w:val="hybridMultilevel"/>
    <w:tmpl w:val="93548A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73F2406"/>
    <w:multiLevelType w:val="hybridMultilevel"/>
    <w:tmpl w:val="5B7C3F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78074DE"/>
    <w:multiLevelType w:val="hybridMultilevel"/>
    <w:tmpl w:val="5B007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7F2871"/>
    <w:multiLevelType w:val="hybridMultilevel"/>
    <w:tmpl w:val="6D14EF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0"/>
  </w:num>
  <w:num w:numId="4">
    <w:abstractNumId w:val="8"/>
  </w:num>
  <w:num w:numId="5">
    <w:abstractNumId w:val="7"/>
  </w:num>
  <w:num w:numId="6">
    <w:abstractNumId w:val="10"/>
  </w:num>
  <w:num w:numId="7">
    <w:abstractNumId w:val="1"/>
  </w:num>
  <w:num w:numId="8">
    <w:abstractNumId w:val="5"/>
  </w:num>
  <w:num w:numId="9">
    <w:abstractNumId w:val="2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W2sDADIjNzS0tDMyUdpeDU4uLM/DyQAsNaAFuS6tcsAAAA"/>
  </w:docVars>
  <w:rsids>
    <w:rsidRoot w:val="00346C89"/>
    <w:rsid w:val="000075FE"/>
    <w:rsid w:val="00046465"/>
    <w:rsid w:val="0005164D"/>
    <w:rsid w:val="000530D7"/>
    <w:rsid w:val="0006181A"/>
    <w:rsid w:val="00070083"/>
    <w:rsid w:val="0007610E"/>
    <w:rsid w:val="00090D85"/>
    <w:rsid w:val="00094682"/>
    <w:rsid w:val="000970EA"/>
    <w:rsid w:val="00097518"/>
    <w:rsid w:val="000B2F1E"/>
    <w:rsid w:val="000B7075"/>
    <w:rsid w:val="000C1991"/>
    <w:rsid w:val="000C4AA3"/>
    <w:rsid w:val="000D6C19"/>
    <w:rsid w:val="0011211F"/>
    <w:rsid w:val="00113AE3"/>
    <w:rsid w:val="00140EB3"/>
    <w:rsid w:val="00142401"/>
    <w:rsid w:val="00143557"/>
    <w:rsid w:val="0014509D"/>
    <w:rsid w:val="00150D4B"/>
    <w:rsid w:val="0016405A"/>
    <w:rsid w:val="001A44BC"/>
    <w:rsid w:val="001B35A9"/>
    <w:rsid w:val="001B4F58"/>
    <w:rsid w:val="001C23DD"/>
    <w:rsid w:val="00237543"/>
    <w:rsid w:val="00252EDB"/>
    <w:rsid w:val="00283403"/>
    <w:rsid w:val="00295D30"/>
    <w:rsid w:val="002B2C0F"/>
    <w:rsid w:val="002D2193"/>
    <w:rsid w:val="002D4F85"/>
    <w:rsid w:val="003035EE"/>
    <w:rsid w:val="00314A99"/>
    <w:rsid w:val="00325C24"/>
    <w:rsid w:val="00331083"/>
    <w:rsid w:val="00332374"/>
    <w:rsid w:val="00333359"/>
    <w:rsid w:val="0033709C"/>
    <w:rsid w:val="00346C89"/>
    <w:rsid w:val="00347281"/>
    <w:rsid w:val="00356332"/>
    <w:rsid w:val="0039186A"/>
    <w:rsid w:val="003A069E"/>
    <w:rsid w:val="003B79F7"/>
    <w:rsid w:val="003D4C3E"/>
    <w:rsid w:val="003F0554"/>
    <w:rsid w:val="003F4FFF"/>
    <w:rsid w:val="00400A89"/>
    <w:rsid w:val="004164C2"/>
    <w:rsid w:val="00424E60"/>
    <w:rsid w:val="00451C03"/>
    <w:rsid w:val="00462E9F"/>
    <w:rsid w:val="0049408E"/>
    <w:rsid w:val="004976E3"/>
    <w:rsid w:val="004B58F4"/>
    <w:rsid w:val="00504047"/>
    <w:rsid w:val="00521631"/>
    <w:rsid w:val="00525DED"/>
    <w:rsid w:val="00535348"/>
    <w:rsid w:val="0054339C"/>
    <w:rsid w:val="005644D0"/>
    <w:rsid w:val="00566FB8"/>
    <w:rsid w:val="00572F2F"/>
    <w:rsid w:val="0059150F"/>
    <w:rsid w:val="005A718D"/>
    <w:rsid w:val="005B42AD"/>
    <w:rsid w:val="005D10BD"/>
    <w:rsid w:val="005E5744"/>
    <w:rsid w:val="00616B69"/>
    <w:rsid w:val="00617300"/>
    <w:rsid w:val="006244AE"/>
    <w:rsid w:val="00662517"/>
    <w:rsid w:val="00664B6B"/>
    <w:rsid w:val="006751ED"/>
    <w:rsid w:val="006A4D90"/>
    <w:rsid w:val="006B3DE5"/>
    <w:rsid w:val="006C188A"/>
    <w:rsid w:val="006E5001"/>
    <w:rsid w:val="006F2C7E"/>
    <w:rsid w:val="007829D7"/>
    <w:rsid w:val="00797842"/>
    <w:rsid w:val="007D6C8A"/>
    <w:rsid w:val="007E3A41"/>
    <w:rsid w:val="007E5650"/>
    <w:rsid w:val="007E7ED9"/>
    <w:rsid w:val="007F4DE8"/>
    <w:rsid w:val="00837668"/>
    <w:rsid w:val="00854EAB"/>
    <w:rsid w:val="00865702"/>
    <w:rsid w:val="008671BD"/>
    <w:rsid w:val="00883B8F"/>
    <w:rsid w:val="008A5B20"/>
    <w:rsid w:val="008C644A"/>
    <w:rsid w:val="008D1791"/>
    <w:rsid w:val="008D49CA"/>
    <w:rsid w:val="009111EA"/>
    <w:rsid w:val="0093116C"/>
    <w:rsid w:val="00940DBD"/>
    <w:rsid w:val="009615A2"/>
    <w:rsid w:val="00964FF2"/>
    <w:rsid w:val="0097186F"/>
    <w:rsid w:val="00971B36"/>
    <w:rsid w:val="009734EA"/>
    <w:rsid w:val="0098517D"/>
    <w:rsid w:val="009879D9"/>
    <w:rsid w:val="00993984"/>
    <w:rsid w:val="009A1E24"/>
    <w:rsid w:val="009B745D"/>
    <w:rsid w:val="009E105F"/>
    <w:rsid w:val="009E3A9F"/>
    <w:rsid w:val="00A05CC5"/>
    <w:rsid w:val="00A35F89"/>
    <w:rsid w:val="00A3616B"/>
    <w:rsid w:val="00A416A5"/>
    <w:rsid w:val="00A45DB2"/>
    <w:rsid w:val="00A6391B"/>
    <w:rsid w:val="00A92DB4"/>
    <w:rsid w:val="00AD3A8C"/>
    <w:rsid w:val="00AF6A50"/>
    <w:rsid w:val="00B01F1B"/>
    <w:rsid w:val="00B16D60"/>
    <w:rsid w:val="00B17EAA"/>
    <w:rsid w:val="00B4275D"/>
    <w:rsid w:val="00B52FFE"/>
    <w:rsid w:val="00B67AB8"/>
    <w:rsid w:val="00B85BCB"/>
    <w:rsid w:val="00BA4A82"/>
    <w:rsid w:val="00BE6ABD"/>
    <w:rsid w:val="00C144F1"/>
    <w:rsid w:val="00C3033F"/>
    <w:rsid w:val="00C41E01"/>
    <w:rsid w:val="00C47E6F"/>
    <w:rsid w:val="00C74D74"/>
    <w:rsid w:val="00C8432A"/>
    <w:rsid w:val="00CB66C2"/>
    <w:rsid w:val="00CB6ABA"/>
    <w:rsid w:val="00CD35FC"/>
    <w:rsid w:val="00CE0458"/>
    <w:rsid w:val="00CE64A1"/>
    <w:rsid w:val="00D06CB5"/>
    <w:rsid w:val="00D222A5"/>
    <w:rsid w:val="00D44A6A"/>
    <w:rsid w:val="00D60372"/>
    <w:rsid w:val="00D62A8B"/>
    <w:rsid w:val="00D630D6"/>
    <w:rsid w:val="00DB2BEF"/>
    <w:rsid w:val="00DD4F75"/>
    <w:rsid w:val="00DD7B72"/>
    <w:rsid w:val="00DE5ED3"/>
    <w:rsid w:val="00DF1F51"/>
    <w:rsid w:val="00DF20E0"/>
    <w:rsid w:val="00E14225"/>
    <w:rsid w:val="00E2183E"/>
    <w:rsid w:val="00E32141"/>
    <w:rsid w:val="00E45C18"/>
    <w:rsid w:val="00E46B17"/>
    <w:rsid w:val="00E56390"/>
    <w:rsid w:val="00E64E56"/>
    <w:rsid w:val="00E75E5F"/>
    <w:rsid w:val="00E849CF"/>
    <w:rsid w:val="00E97CDC"/>
    <w:rsid w:val="00EA08BC"/>
    <w:rsid w:val="00EA0A7A"/>
    <w:rsid w:val="00EA2446"/>
    <w:rsid w:val="00EB0EDD"/>
    <w:rsid w:val="00EB5FE7"/>
    <w:rsid w:val="00EB6F84"/>
    <w:rsid w:val="00EC0A3C"/>
    <w:rsid w:val="00ED6525"/>
    <w:rsid w:val="00EE655C"/>
    <w:rsid w:val="00F156B4"/>
    <w:rsid w:val="00F163AF"/>
    <w:rsid w:val="00F2672E"/>
    <w:rsid w:val="00F3020E"/>
    <w:rsid w:val="00F4373E"/>
    <w:rsid w:val="00F70600"/>
    <w:rsid w:val="00F8045A"/>
    <w:rsid w:val="00F805F5"/>
    <w:rsid w:val="00F94CBB"/>
    <w:rsid w:val="00F96B1B"/>
    <w:rsid w:val="00FD5841"/>
    <w:rsid w:val="00FE0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D0086"/>
  <w15:chartTrackingRefBased/>
  <w15:docId w15:val="{3B3DC670-E0B0-4935-BF0C-D9A2F1DE5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6C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46C8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4275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95D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5D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5D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5D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5D3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5D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5D3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85472B-AE90-47A7-B3B2-FA76AEC552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</Company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Buehler</dc:creator>
  <cp:keywords/>
  <dc:description/>
  <cp:lastModifiedBy>Susan Wood</cp:lastModifiedBy>
  <cp:revision>2</cp:revision>
  <cp:lastPrinted>2019-08-12T13:37:00Z</cp:lastPrinted>
  <dcterms:created xsi:type="dcterms:W3CDTF">2023-08-01T18:45:00Z</dcterms:created>
  <dcterms:modified xsi:type="dcterms:W3CDTF">2023-08-01T18:45:00Z</dcterms:modified>
</cp:coreProperties>
</file>